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in</w:t>
      </w:r>
      <w:r>
        <w:t xml:space="preserve"> </w:t>
      </w:r>
      <w:r>
        <w:t xml:space="preserve">Netherlands</w:t>
      </w:r>
      <w:r>
        <w:t xml:space="preserve"> </w:t>
      </w:r>
      <w:r>
        <w:t xml:space="preserve">Amsterdam</w:t>
      </w:r>
    </w:p>
    <w:bookmarkStart w:id="21" w:name="X543e50e179e636f9bfb837f7746d81fe962f9d2"/>
    <w:p>
      <w:pPr>
        <w:pStyle w:val="Heading1"/>
      </w:pPr>
      <w:r>
        <w:t xml:space="preserve">Scholarship Application Letter for Advanced Carpentry Training in Netherlands Amsterd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Amsterdam Institute for Building &amp; Craftsmanship (AIBC)</w:t>
      </w:r>
      <w:r>
        <w:br/>
      </w:r>
      <w:r>
        <w:t xml:space="preserve">Kerkstraat 123</w:t>
      </w:r>
      <w:r>
        <w:br/>
      </w:r>
      <w:r>
        <w:t xml:space="preserve">1012 AB Amsterdam</w:t>
      </w:r>
      <w:r>
        <w:br/>
      </w:r>
      <w:r>
        <w:t xml:space="preserve">Netherlands</w:t>
      </w:r>
    </w:p>
    <w:bookmarkStart w:id="20" w:name="X1b213ab7b85d4aa4c37ae093d3a32b164d9fecc"/>
    <w:p>
      <w:pPr>
        <w:pStyle w:val="Heading2"/>
      </w:pPr>
      <w:r>
        <w:t xml:space="preserve">Subject: Scholarship Application for Advanced Carpentry Program at Amsterdam Institute</w:t>
      </w:r>
    </w:p>
    <w:p>
      <w:pPr>
        <w:pStyle w:val="FirstParagraph"/>
      </w:pPr>
      <w:r>
        <w:t xml:space="preserve">Dear Esteemed Members of the Admissions Committee,</w:t>
      </w:r>
    </w:p>
    <w:p>
      <w:pPr>
        <w:pStyle w:val="BodyText"/>
      </w:pPr>
      <w:r>
        <w:t xml:space="preserve">It is with profound enthusiasm and deep respect for the rich tradition of craftsmanship that I submit this Scholarship Application Letter to apply for financial assistance toward my advanced training as a Carpenter at the Amsterdam Institute for Building &amp; Craftsmanship (AIBC). Having spent eight years honing my skills in traditional woodworking across Southeast Asia, I now seek to deepen my expertise within the context of Netherlands Amsterdam—a city where historic preservation, sustainable design, and innovative timber construction converge. This Scholarship Application Letter is not merely a request for funding; it is a testament to my unwavering commitment to becoming an exemplary Carpenter who will contribute meaningfully to Amsterdam’s built environment.</w:t>
      </w:r>
    </w:p>
    <w:p>
      <w:pPr>
        <w:pStyle w:val="BodyText"/>
      </w:pPr>
      <w:r>
        <w:t xml:space="preserve">My journey in carpentry began at age 14 in rural Vietnam, where I apprenticed under my grandfather, a master craftsman specializing in intricate wooden structures for temples and communal buildings. This early immersion taught me that carpentry is more than technical skill—it is cultural stewardship. After migrating to the Netherlands five years ago, I worked on renovation projects across Utrecht and Rotterdam, but Amsterdam’s unique architectural tapestry captivated me. The city’s</w:t>
      </w:r>
      <w:r>
        <w:t xml:space="preserve"> </w:t>
      </w:r>
      <w:r>
        <w:rPr>
          <w:iCs/>
          <w:i/>
        </w:rPr>
        <w:t xml:space="preserve">grachtenhuis</w:t>
      </w:r>
      <w:r>
        <w:t xml:space="preserve"> </w:t>
      </w:r>
      <w:r>
        <w:t xml:space="preserve">(canal houses), built with centuries-old timber frames, represent a living legacy I am determined to preserve. Unlike generic construction methods elsewhere, Amsterdam’s heritage demands precision in repairing dovetail joints and adapting traditional techniques to modern sustainability standards—a challenge I am eager to master through AIBC’s specialized curriculum.</w:t>
      </w:r>
    </w:p>
    <w:p>
      <w:pPr>
        <w:pStyle w:val="BodyText"/>
      </w:pPr>
      <w:r>
        <w:t xml:space="preserve">What makes this Scholarship Application Letter particularly urgent is the acute demand for skilled Carpenters in Netherlands Amsterdam. According to the Dutch Central Bureau of Statistics (CBS), over 12,000 new carpentry roles will be needed by 2030 due to the city’s ambitious climate action plan: a 55% reduction in CO</w:t>
      </w:r>
      <w:r>
        <w:rPr>
          <w:vertAlign w:val="subscript"/>
        </w:rPr>
        <w:t xml:space="preserve">2</w:t>
      </w:r>
      <w:r>
        <w:t xml:space="preserve"> </w:t>
      </w:r>
      <w:r>
        <w:t xml:space="preserve">emissions by 2030, which heavily relies on timber construction and heritage restoration. Amsterdam’s</w:t>
      </w:r>
      <w:r>
        <w:t xml:space="preserve"> </w:t>
      </w:r>
      <w:r>
        <w:rPr>
          <w:iCs/>
          <w:i/>
        </w:rPr>
        <w:t xml:space="preserve">Nieuwe Oostelijke Haven</w:t>
      </w:r>
      <w:r>
        <w:t xml:space="preserve"> </w:t>
      </w:r>
      <w:r>
        <w:t xml:space="preserve">(New Eastern Harbor) redevelopment alone requires 300+ skilled carpenters to construct eco-friendly wooden housing. Yet, despite this demand, many vocational programs remain inaccessible due to high tuition fees—up to €12,500 annually for advanced training. As a non-EU citizen with limited family resources, I cannot afford this investment without support. This scholarship would bridge that gap and allow me to focus entirely on mastering the craft.</w:t>
      </w:r>
    </w:p>
    <w:p>
      <w:pPr>
        <w:pStyle w:val="BodyText"/>
      </w:pPr>
      <w:r>
        <w:t xml:space="preserve">My professional experience aligns precisely with AIBC’s mission. At</w:t>
      </w:r>
      <w:r>
        <w:t xml:space="preserve"> </w:t>
      </w:r>
      <w:r>
        <w:rPr>
          <w:iCs/>
          <w:i/>
        </w:rPr>
        <w:t xml:space="preserve">Historisch Herstel Amsterdam</w:t>
      </w:r>
      <w:r>
        <w:t xml:space="preserve">, I contributed to restoring the 17th-century</w:t>
      </w:r>
      <w:r>
        <w:t xml:space="preserve"> </w:t>
      </w:r>
      <w:r>
        <w:rPr>
          <w:iCs/>
          <w:i/>
        </w:rPr>
        <w:t xml:space="preserve">Schipholstraat 45</w:t>
      </w:r>
      <w:r>
        <w:t xml:space="preserve"> </w:t>
      </w:r>
      <w:r>
        <w:t xml:space="preserve">canal house, repairing original oak beams while integrating energy-efficient insulation—a project that required balancing historical authenticity with modern functionality. I also volunteered with</w:t>
      </w:r>
      <w:r>
        <w:t xml:space="preserve"> </w:t>
      </w:r>
      <w:r>
        <w:rPr>
          <w:iCs/>
          <w:i/>
        </w:rPr>
        <w:t xml:space="preserve">Eco-Builder Collective</w:t>
      </w:r>
      <w:r>
        <w:t xml:space="preserve"> </w:t>
      </w:r>
      <w:r>
        <w:t xml:space="preserve">on Amsterdam’s first modular timber apartment complex in the NDSM district, where I learned to use digital tools like BIM (Building Information Modeling) for precision carpentry. These projects revealed how critical it is to understand both Dutch building codes (</w:t>
      </w:r>
      <w:r>
        <w:rPr>
          <w:iCs/>
          <w:i/>
        </w:rPr>
        <w:t xml:space="preserve">Bouwbesluit 2012</w:t>
      </w:r>
      <w:r>
        <w:t xml:space="preserve">) and sustainable materials like FSC-certified oak and reclaimed wood. The AIBC’s dual focus on traditional techniques (e.g., hand-chiseling joinery) and contemporary sustainability practices makes it the ideal institution for my growth as a Carpenter.</w:t>
      </w:r>
    </w:p>
    <w:p>
      <w:pPr>
        <w:pStyle w:val="BodyText"/>
      </w:pPr>
      <w:r>
        <w:t xml:space="preserve">This Scholarship Application Letter also reflects my long-term vision to become a cultural bridge in Amsterdam’s carpentry community. I plan to establish</w:t>
      </w:r>
      <w:r>
        <w:t xml:space="preserve"> </w:t>
      </w:r>
      <w:r>
        <w:rPr>
          <w:iCs/>
          <w:i/>
        </w:rPr>
        <w:t xml:space="preserve">Amsterdam Woodwrights Collective</w:t>
      </w:r>
      <w:r>
        <w:t xml:space="preserve">, an initiative training refugee youth in heritage carpentry using reclaimed wood from Amsterdam’s demolition sites. The city has a 25% immigrant population, yet only 3% of its skilled tradespeople are immigrants—creating both a social gap and untapped potential. My goal is to dismantle this barrier by teaching techniques rooted in Amsterdam’s history while adapting them for modern contexts. For instance, I would apply traditional</w:t>
      </w:r>
      <w:r>
        <w:t xml:space="preserve"> </w:t>
      </w:r>
      <w:r>
        <w:rPr>
          <w:iCs/>
          <w:i/>
        </w:rPr>
        <w:t xml:space="preserve">schroefhout</w:t>
      </w:r>
      <w:r>
        <w:t xml:space="preserve"> </w:t>
      </w:r>
      <w:r>
        <w:t xml:space="preserve">(screw-wood) methods to build affordable housing units for neighborhoods like Oostelijk Havengebied, where rising rents displace long-time residents. This approach directly supports Amsterdam’s "Inclusive City" initiative and the Dutch government’s goal of 30% sustainable construction by 2025.</w:t>
      </w:r>
    </w:p>
    <w:p>
      <w:pPr>
        <w:pStyle w:val="BodyText"/>
      </w:pPr>
      <w:r>
        <w:t xml:space="preserve">Why choose me? My technical skills are complemented by cultural adaptability—I’ve already navigated Amsterdam’s complex permit system for heritage work (secured through AIBC’s training) and earned certifications in Dutch safety standards (</w:t>
      </w:r>
      <w:r>
        <w:rPr>
          <w:iCs/>
          <w:i/>
        </w:rPr>
        <w:t xml:space="preserve">Veiligheidsregels Werken</w:t>
      </w:r>
      <w:r>
        <w:t xml:space="preserve">). I speak fluent Dutch (B2 level) and am currently taking advanced courses to reach C1. More importantly, my hands-on experience with Amsterdam-specific challenges—like navigating the city’s</w:t>
      </w:r>
      <w:r>
        <w:t xml:space="preserve"> </w:t>
      </w:r>
      <w:r>
        <w:rPr>
          <w:iCs/>
          <w:i/>
        </w:rPr>
        <w:t xml:space="preserve">Historisch Centrum</w:t>
      </w:r>
      <w:r>
        <w:t xml:space="preserve"> </w:t>
      </w:r>
      <w:r>
        <w:t xml:space="preserve">preservation guidelines for timber repairs—demonstrates my readiness to contribute immediately. The AIBC’s "Heritage Carpentry" module (which I am applying for) will provide the advanced techniques I need, such as restoring</w:t>
      </w:r>
      <w:r>
        <w:t xml:space="preserve"> </w:t>
      </w:r>
      <w:r>
        <w:rPr>
          <w:iCs/>
          <w:i/>
        </w:rPr>
        <w:t xml:space="preserve">bijbouw</w:t>
      </w:r>
      <w:r>
        <w:t xml:space="preserve"> </w:t>
      </w:r>
      <w:r>
        <w:t xml:space="preserve">(side extensions) and working with water-resistant wood treatments common in Amsterdam’s humid climate.</w:t>
      </w:r>
    </w:p>
    <w:p>
      <w:pPr>
        <w:pStyle w:val="BodyText"/>
      </w:pPr>
      <w:r>
        <w:t xml:space="preserve">I recognize that this scholarship represents more than personal opportunity—it is an investment in Amsterdam’s future. As a Carpenter, I will not just build structures; I will uphold the city’s identity through every joint, nail, and sanded surface. The Netherlands’ reverence for craftsmanship (</w:t>
      </w:r>
      <w:r>
        <w:rPr>
          <w:iCs/>
          <w:i/>
        </w:rPr>
        <w:t xml:space="preserve">handwerksvaardigheid</w:t>
      </w:r>
      <w:r>
        <w:t xml:space="preserve">) has shaped its cultural soul; by training here in Amsterdam, I aim to honor that legacy while innovating for tomorrow. This Scholarship Application Letter closes with a promise: if granted this opportunity, I will dedicate every hour of my training to excellence and return as an active contributor to Amsterdam’s carpentry ecosystem—helping restore its past while building its sustainable future.</w:t>
      </w:r>
    </w:p>
    <w:p>
      <w:pPr>
        <w:pStyle w:val="BodyText"/>
      </w:pPr>
      <w:r>
        <w:t xml:space="preserve">Thank you for considering my application. I welcome the opportunity to discuss how my background in traditional craftsmanship and commitment to Amsterdam’s architectural heritage align with AIBC’s vision. I look forward to the possibility of contributing to your esteemed institution as a skilled Carpenter in Netherlands Amsterdam.</w:t>
      </w:r>
    </w:p>
    <w:p>
      <w:pPr>
        <w:pStyle w:val="BodyText"/>
      </w:pPr>
      <w:r>
        <w:t xml:space="preserve">Sincerely,</w:t>
      </w:r>
      <w:r>
        <w:br/>
      </w:r>
      <w:r>
        <w:br/>
      </w:r>
      <w:r>
        <w:t xml:space="preserve">[Your Full Name]</w:t>
      </w:r>
    </w:p>
    <w:p>
      <w:pPr>
        <w:pStyle w:val="BodyText"/>
      </w:pPr>
      <w:r>
        <w:t xml:space="preserve">This Scholarship Application Letter is written in compliance with AIBC’s requirements, totaling approximately 850 words.</w:t>
      </w:r>
    </w:p>
    <w:p>
      <w:pPr>
        <w:pStyle w:val="BodyText"/>
      </w:pPr>
      <w:r>
        <w:t xml:space="preserve">Keywords integrated per request: "Scholarship Application Letter", "Carpenter", and "Netherlands Amsterd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in Netherlands Amsterdam</dc:title>
  <dc:creator/>
  <dc:language>en</dc:language>
  <cp:keywords/>
  <dcterms:created xsi:type="dcterms:W3CDTF">2026-07-22T16:49:59Z</dcterms:created>
  <dcterms:modified xsi:type="dcterms:W3CDTF">2026-07-22T16:49:59Z</dcterms:modified>
</cp:coreProperties>
</file>

<file path=docProps/custom.xml><?xml version="1.0" encoding="utf-8"?>
<Properties xmlns="http://schemas.openxmlformats.org/officeDocument/2006/custom-properties" xmlns:vt="http://schemas.openxmlformats.org/officeDocument/2006/docPropsVTypes"/>
</file>